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240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39391FCF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u w:val="single"/>
          <w:lang w:eastAsia="en-US"/>
          <w14:ligatures w14:val="none"/>
        </w:rPr>
      </w:pPr>
    </w:p>
    <w:p w14:paraId="5F862AE1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u w:val="single"/>
          <w:lang w:eastAsia="en-US"/>
          <w14:ligatures w14:val="none"/>
        </w:rPr>
      </w:pPr>
    </w:p>
    <w:p w14:paraId="3927DC0C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u w:val="single"/>
          <w:lang w:eastAsia="en-US"/>
          <w14:ligatures w14:val="none"/>
        </w:rPr>
      </w:pPr>
    </w:p>
    <w:p w14:paraId="493177D3" w14:textId="58E3C645" w:rsidR="006B0161" w:rsidRPr="00815A66" w:rsidRDefault="00122DBD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FF0000"/>
          <w:kern w:val="0"/>
          <w:sz w:val="28"/>
          <w:szCs w:val="28"/>
          <w:lang w:eastAsia="en-US"/>
          <w14:ligatures w14:val="none"/>
        </w:rPr>
      </w:pPr>
      <w:r w:rsidRPr="00122DBD">
        <w:rPr>
          <w:rFonts w:ascii="Times New Roman" w:eastAsia="Times New Roman" w:hAnsi="Times New Roman" w:cs="Times New Roman"/>
          <w:b/>
          <w:bCs/>
          <w:color w:val="FF0000"/>
          <w:kern w:val="0"/>
          <w:sz w:val="28"/>
          <w:szCs w:val="28"/>
          <w:lang w:eastAsia="en-US"/>
          <w14:ligatures w14:val="none"/>
        </w:rPr>
        <w:t>ALY6110 70591 Data Management &amp; Big Data SEC 08 Fall 2023 CPS</w:t>
      </w:r>
    </w:p>
    <w:p w14:paraId="09CEADBA" w14:textId="51DD37D5" w:rsidR="006B0161" w:rsidRPr="00815A66" w:rsidRDefault="005F41A3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</w:pPr>
      <w:r w:rsidRPr="005F41A3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 xml:space="preserve">Module 4 </w:t>
      </w:r>
      <w:r w:rsidR="005B2BB1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Assignment</w:t>
      </w:r>
      <w:r w:rsidR="006B0161" w:rsidRPr="00815A66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 xml:space="preserve"> — </w:t>
      </w:r>
      <w:r w:rsidR="008430E5" w:rsidRPr="008430E5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Final Project</w:t>
      </w:r>
      <w:r w:rsidR="00576186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 xml:space="preserve"> </w:t>
      </w:r>
      <w:r w:rsidR="006B0161" w:rsidRPr="00815A66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REPORT</w:t>
      </w:r>
      <w:r w:rsidR="006B0161" w:rsidRPr="00815A66"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 </w:t>
      </w:r>
    </w:p>
    <w:p w14:paraId="58EB6467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5977A739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Calibri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6C933807" wp14:editId="66D95229">
            <wp:extent cx="2143125" cy="2143125"/>
            <wp:effectExtent l="0" t="0" r="9525" b="9525"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5A66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5E570D72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4CABC327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lang w:eastAsia="en-US"/>
          <w14:ligatures w14:val="none"/>
        </w:rPr>
        <w:t>NORTHEASTERN UNIVERSITY</w:t>
      </w:r>
      <w:r w:rsidRPr="00815A66"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:lang w:eastAsia="en-US"/>
          <w14:ligatures w14:val="none"/>
        </w:rPr>
        <w:t> </w:t>
      </w:r>
    </w:p>
    <w:p w14:paraId="746A88DB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b/>
          <w:bCs/>
          <w:color w:val="FF0000"/>
          <w:kern w:val="0"/>
          <w:sz w:val="24"/>
          <w:szCs w:val="24"/>
          <w:lang w:eastAsia="en-US"/>
          <w14:ligatures w14:val="none"/>
        </w:rPr>
        <w:t>College of Professional Studies, Boston, MA, 02215.</w:t>
      </w:r>
      <w:r w:rsidRPr="00815A66">
        <w:rPr>
          <w:rFonts w:ascii="Times New Roman" w:eastAsia="Times New Roman" w:hAnsi="Times New Roman" w:cs="Times New Roman"/>
          <w:color w:val="FF0000"/>
          <w:kern w:val="0"/>
          <w:sz w:val="24"/>
          <w:szCs w:val="24"/>
          <w:lang w:eastAsia="en-US"/>
          <w14:ligatures w14:val="none"/>
        </w:rPr>
        <w:t> </w:t>
      </w:r>
    </w:p>
    <w:p w14:paraId="361123A8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4A91C5AA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Submitted by</w:t>
      </w:r>
    </w:p>
    <w:p w14:paraId="5558D83C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Zihan Ma </w:t>
      </w:r>
    </w:p>
    <w:p w14:paraId="4C6C4898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ma.zihan1@northeastern.edu</w:t>
      </w:r>
    </w:p>
    <w:p w14:paraId="7129BE0A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 </w:t>
      </w:r>
    </w:p>
    <w:p w14:paraId="696C8921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Instructor</w:t>
      </w:r>
      <w:r w:rsidRPr="00815A66"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 </w:t>
      </w:r>
    </w:p>
    <w:p w14:paraId="03D5AECD" w14:textId="4FCBC760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 xml:space="preserve"> Prof. </w:t>
      </w:r>
      <w:r w:rsidR="00A9254F" w:rsidRPr="00A9254F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Hema Seshadri</w:t>
      </w:r>
    </w:p>
    <w:p w14:paraId="379FB2F5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  <w:r w:rsidRPr="00815A66">
        <w:rPr>
          <w:rFonts w:ascii="Times New Roman" w:eastAsia="Times New Roman" w:hAnsi="Times New Roman" w:cs="Times New Roman"/>
          <w:b/>
          <w:bCs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Date</w:t>
      </w:r>
      <w:r w:rsidRPr="00815A66">
        <w:rPr>
          <w:rFonts w:ascii="Times New Roman" w:eastAsia="Times New Roman" w:hAnsi="Times New Roman" w:cs="Times New Roman"/>
          <w:color w:val="538135" w:themeColor="accent6" w:themeShade="BF"/>
          <w:kern w:val="0"/>
          <w:sz w:val="24"/>
          <w:szCs w:val="24"/>
          <w:lang w:eastAsia="en-US"/>
          <w14:ligatures w14:val="none"/>
        </w:rPr>
        <w:t> </w:t>
      </w:r>
    </w:p>
    <w:p w14:paraId="04A13B99" w14:textId="22CC7A66" w:rsidR="006B0161" w:rsidRPr="00815A66" w:rsidRDefault="005B2BB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12</w:t>
      </w:r>
      <w:r w:rsidR="006B0161" w:rsidRPr="00815A66"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/</w:t>
      </w:r>
      <w:r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0</w:t>
      </w:r>
      <w:r w:rsidR="00FC12EE"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1</w:t>
      </w:r>
      <w:r w:rsidR="006B0161" w:rsidRPr="00815A66"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  <w:t>/2023</w:t>
      </w:r>
    </w:p>
    <w:p w14:paraId="387800D9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6EC55B5F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244F43D9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0FEAAAE2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38AA6BC8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7CF59CA9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75880AC2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7F11AEFB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6472D2C9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240D4FC0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US"/>
          <w14:ligatures w14:val="none"/>
        </w:rPr>
      </w:pPr>
    </w:p>
    <w:p w14:paraId="2DB92D5A" w14:textId="7EC9DBE6" w:rsidR="006B0161" w:rsidRPr="00411567" w:rsidRDefault="00D61360" w:rsidP="006B0161">
      <w:pPr>
        <w:pBdr>
          <w:bottom w:val="single" w:sz="6" w:space="1" w:color="auto"/>
        </w:pBd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7030A0"/>
          <w:kern w:val="0"/>
          <w:sz w:val="32"/>
          <w:szCs w:val="32"/>
          <w:lang w:eastAsia="en-US"/>
          <w14:ligatures w14:val="none"/>
        </w:rPr>
      </w:pPr>
      <w:r w:rsidRPr="00D61360">
        <w:rPr>
          <w:rFonts w:ascii="Times New Roman" w:eastAsia="Times New Roman" w:hAnsi="Times New Roman" w:cs="Times New Roman"/>
          <w:b/>
          <w:bCs/>
          <w:color w:val="7030A0"/>
          <w:kern w:val="0"/>
          <w:sz w:val="32"/>
          <w:szCs w:val="32"/>
          <w:lang w:eastAsia="en-US"/>
          <w14:ligatures w14:val="none"/>
        </w:rPr>
        <w:lastRenderedPageBreak/>
        <w:t>Big Data Application in Bank Marketing Strategy</w:t>
      </w:r>
    </w:p>
    <w:p w14:paraId="340D9CCE" w14:textId="77777777" w:rsidR="006B0161" w:rsidRPr="00815A66" w:rsidRDefault="006B0161" w:rsidP="006B0161">
      <w:pPr>
        <w:spacing w:after="0" w:line="276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</w:pPr>
    </w:p>
    <w:p w14:paraId="0CD7F7D9" w14:textId="4F4FF7C5" w:rsidR="00176DEA" w:rsidRPr="006C42B5" w:rsidRDefault="00B74C72" w:rsidP="00176DEA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C45911" w:themeColor="accent2" w:themeShade="BF"/>
          <w:kern w:val="0"/>
          <w:sz w:val="28"/>
          <w:szCs w:val="28"/>
          <w:lang w:eastAsia="en-US"/>
          <w14:ligatures w14:val="none"/>
        </w:rPr>
      </w:pPr>
      <w:r w:rsidRPr="00B74C72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Dataset Overview</w:t>
      </w:r>
      <w:r w:rsidR="00176DEA" w:rsidRPr="006D71B8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:</w:t>
      </w:r>
    </w:p>
    <w:p w14:paraId="1985536A" w14:textId="5B826F7A" w:rsidR="00EE55D4" w:rsidRDefault="00B74C72" w:rsidP="00176DEA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B74C72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A dataset sourced from Kaggle containing 768,604 records will be used. It includes 17 variables such as age, job, marital status, and financial status, providing a comprehensive view of customers' interactions with bank marketing campaigns.</w:t>
      </w:r>
    </w:p>
    <w:p w14:paraId="0D821846" w14:textId="77777777" w:rsidR="00B74C72" w:rsidRDefault="00B74C72" w:rsidP="00176DEA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:lang w:eastAsia="en-US"/>
          <w14:ligatures w14:val="none"/>
        </w:rPr>
      </w:pPr>
    </w:p>
    <w:p w14:paraId="45C89E6F" w14:textId="503C5C36" w:rsidR="009B5F48" w:rsidRPr="006D71B8" w:rsidRDefault="00B74C72" w:rsidP="00176DEA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:lang w:eastAsia="en-US"/>
          <w14:ligatures w14:val="none"/>
        </w:rPr>
      </w:pPr>
      <w:r w:rsidRPr="00B74C72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Analytical Tools</w:t>
      </w:r>
      <w:r w:rsidR="009B5F48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:</w:t>
      </w:r>
    </w:p>
    <w:p w14:paraId="23C414DD" w14:textId="54D580EF" w:rsidR="00710175" w:rsidRDefault="00B74C72" w:rsidP="006B0161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B74C72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Apache Spark will be employed for its efficient processing capabilities. The Random Forest algorithm will be used to predict term deposit subscription likelihood, and K-means clustering will identify distinct customer segments</w:t>
      </w:r>
      <w:r w:rsidR="00284FD5" w:rsidRPr="00284FD5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.</w:t>
      </w:r>
    </w:p>
    <w:p w14:paraId="3F3AD569" w14:textId="77777777" w:rsidR="00B74C72" w:rsidRDefault="00B74C72" w:rsidP="006B0161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</w:p>
    <w:p w14:paraId="3CEB849D" w14:textId="0366CB94" w:rsidR="00284FD5" w:rsidRPr="006D71B8" w:rsidRDefault="009E2384" w:rsidP="00284FD5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:lang w:eastAsia="en-US"/>
          <w14:ligatures w14:val="none"/>
        </w:rPr>
      </w:pPr>
      <w:r w:rsidRPr="009E2384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Objective</w:t>
      </w:r>
      <w:r w:rsidR="00284FD5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:</w:t>
      </w:r>
    </w:p>
    <w:p w14:paraId="65F081BC" w14:textId="729D6AE8" w:rsidR="00284FD5" w:rsidRDefault="009E2384" w:rsidP="004E61AA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9E2384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 xml:space="preserve">The analysis aims to enhance </w:t>
      </w:r>
      <w:proofErr w:type="gramStart"/>
      <w:r w:rsidRPr="009E2384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marketing</w:t>
      </w:r>
      <w:proofErr w:type="gramEnd"/>
      <w:r w:rsidRPr="009E2384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 xml:space="preserve"> campaign effectiveness by identifying customers more inclined to subscribe to term deposits</w:t>
      </w:r>
      <w:r w:rsidR="004E61AA" w:rsidRPr="004E61AA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.</w:t>
      </w:r>
    </w:p>
    <w:p w14:paraId="6C8172C0" w14:textId="77777777" w:rsidR="00284FD5" w:rsidRDefault="00284FD5" w:rsidP="006B0161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</w:p>
    <w:p w14:paraId="5E85881E" w14:textId="5C850537" w:rsidR="009E2384" w:rsidRPr="00972FAC" w:rsidRDefault="009E2384" w:rsidP="006B0161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:lang w:eastAsia="en-US"/>
          <w14:ligatures w14:val="none"/>
        </w:rPr>
      </w:pPr>
      <w:r w:rsidRPr="009E2384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Objective</w:t>
      </w:r>
      <w:r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:</w:t>
      </w:r>
    </w:p>
    <w:p w14:paraId="1C429068" w14:textId="77777777" w:rsidR="00972FAC" w:rsidRPr="00972FAC" w:rsidRDefault="00972FAC" w:rsidP="00972FAC">
      <w:pPr>
        <w:numPr>
          <w:ilvl w:val="0"/>
          <w:numId w:val="37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972FAC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Use Spark to preprocess and manage the dataset.</w:t>
      </w:r>
    </w:p>
    <w:p w14:paraId="40AAA253" w14:textId="77777777" w:rsidR="00972FAC" w:rsidRPr="00972FAC" w:rsidRDefault="00972FAC" w:rsidP="00972FAC">
      <w:pPr>
        <w:numPr>
          <w:ilvl w:val="0"/>
          <w:numId w:val="37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972FAC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Apply Random Forest to find significant predictors for subscription likelihood.</w:t>
      </w:r>
    </w:p>
    <w:p w14:paraId="4CECDBB6" w14:textId="11498DC9" w:rsidR="00972FAC" w:rsidRPr="00972FAC" w:rsidRDefault="00972FAC" w:rsidP="006B0161">
      <w:pPr>
        <w:numPr>
          <w:ilvl w:val="0"/>
          <w:numId w:val="37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972FAC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Perform K-means clustering to segment the customer base for targeted marketing.</w:t>
      </w:r>
    </w:p>
    <w:p w14:paraId="1789CD38" w14:textId="77777777" w:rsidR="00972FAC" w:rsidRDefault="00972FAC" w:rsidP="006B0161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</w:p>
    <w:p w14:paraId="79EE679A" w14:textId="7B0D9FB1" w:rsidR="009E2384" w:rsidRPr="006D71B8" w:rsidRDefault="00972FAC" w:rsidP="009E2384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:lang w:eastAsia="en-US"/>
          <w14:ligatures w14:val="none"/>
        </w:rPr>
      </w:pPr>
      <w:r w:rsidRPr="00972FAC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Expected Outcome</w:t>
      </w:r>
      <w:r w:rsidR="009E2384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:</w:t>
      </w:r>
    </w:p>
    <w:p w14:paraId="4B7799C9" w14:textId="5816B6F1" w:rsidR="009E2384" w:rsidRDefault="006C42B5" w:rsidP="006B0161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6C42B5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The project will provide insights to tailor marketing efforts, increasing the subscription rate for term deposits.</w:t>
      </w:r>
    </w:p>
    <w:p w14:paraId="793285CE" w14:textId="77777777" w:rsidR="00284FD5" w:rsidRDefault="00284FD5" w:rsidP="006B0161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</w:p>
    <w:p w14:paraId="24E94F4C" w14:textId="6E485D65" w:rsidR="006C42B5" w:rsidRPr="006D71B8" w:rsidRDefault="006C42B5" w:rsidP="006C42B5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8"/>
          <w:szCs w:val="28"/>
          <w:lang w:eastAsia="en-US"/>
          <w14:ligatures w14:val="none"/>
        </w:rPr>
      </w:pPr>
      <w:r w:rsidRPr="006C42B5"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Significance</w:t>
      </w:r>
      <w:r>
        <w:rPr>
          <w:rFonts w:ascii="Times New Roman" w:eastAsia="Times New Roman" w:hAnsi="Times New Roman" w:cs="Times New Roman"/>
          <w:b/>
          <w:bCs/>
          <w:color w:val="C45911" w:themeColor="accent2" w:themeShade="BF"/>
          <w:kern w:val="0"/>
          <w:sz w:val="28"/>
          <w:szCs w:val="28"/>
          <w:lang w:eastAsia="en-US"/>
          <w14:ligatures w14:val="none"/>
        </w:rPr>
        <w:t>:</w:t>
      </w:r>
    </w:p>
    <w:p w14:paraId="2E834F7B" w14:textId="5F36620F" w:rsidR="00284FD5" w:rsidRDefault="006C42B5" w:rsidP="006B0161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  <w:r w:rsidRPr="006C42B5"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  <w:t>The findings will contribute to optimizing bank marketing strategies, potentially leading to increased conversion rates and better resource allocation.</w:t>
      </w:r>
    </w:p>
    <w:p w14:paraId="218B883E" w14:textId="3C630487" w:rsidR="005471FE" w:rsidRPr="00815A66" w:rsidRDefault="005471FE" w:rsidP="00815A66">
      <w:pPr>
        <w:spacing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US"/>
          <w14:ligatures w14:val="none"/>
        </w:rPr>
      </w:pPr>
    </w:p>
    <w:sectPr w:rsidR="005471FE" w:rsidRPr="00815A6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FE4AC" w14:textId="77777777" w:rsidR="00D60B2F" w:rsidRDefault="00D60B2F" w:rsidP="00DA385A">
      <w:pPr>
        <w:spacing w:after="0" w:line="240" w:lineRule="auto"/>
      </w:pPr>
      <w:r>
        <w:separator/>
      </w:r>
    </w:p>
  </w:endnote>
  <w:endnote w:type="continuationSeparator" w:id="0">
    <w:p w14:paraId="6A295B5D" w14:textId="77777777" w:rsidR="00D60B2F" w:rsidRDefault="00D60B2F" w:rsidP="00DA38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281D8" w14:textId="77777777" w:rsidR="00D60B2F" w:rsidRDefault="00D60B2F" w:rsidP="00DA385A">
      <w:pPr>
        <w:spacing w:after="0" w:line="240" w:lineRule="auto"/>
      </w:pPr>
      <w:r>
        <w:separator/>
      </w:r>
    </w:p>
  </w:footnote>
  <w:footnote w:type="continuationSeparator" w:id="0">
    <w:p w14:paraId="4A1C70CD" w14:textId="77777777" w:rsidR="00D60B2F" w:rsidRDefault="00D60B2F" w:rsidP="00DA38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1D5717BA" w14:textId="77777777" w:rsidR="00DA385A" w:rsidRDefault="00DA385A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753AF59" w14:textId="77777777" w:rsidR="00DA385A" w:rsidRDefault="00DA38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42B6"/>
    <w:multiLevelType w:val="hybridMultilevel"/>
    <w:tmpl w:val="14D8E6B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8764F"/>
    <w:multiLevelType w:val="multilevel"/>
    <w:tmpl w:val="0E8EB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21492E"/>
    <w:multiLevelType w:val="multilevel"/>
    <w:tmpl w:val="5426B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72409F"/>
    <w:multiLevelType w:val="multilevel"/>
    <w:tmpl w:val="0E8EB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AA6F84"/>
    <w:multiLevelType w:val="multilevel"/>
    <w:tmpl w:val="D806F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CB685E"/>
    <w:multiLevelType w:val="multilevel"/>
    <w:tmpl w:val="6CDA5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DC63A0"/>
    <w:multiLevelType w:val="multilevel"/>
    <w:tmpl w:val="7E088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D3570B"/>
    <w:multiLevelType w:val="multilevel"/>
    <w:tmpl w:val="56D6A2B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1E096B35"/>
    <w:multiLevelType w:val="multilevel"/>
    <w:tmpl w:val="39222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E6C43E0"/>
    <w:multiLevelType w:val="hybridMultilevel"/>
    <w:tmpl w:val="1F1E0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FC6E8E"/>
    <w:multiLevelType w:val="multilevel"/>
    <w:tmpl w:val="06D68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B0F0710"/>
    <w:multiLevelType w:val="multilevel"/>
    <w:tmpl w:val="56103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E4695E"/>
    <w:multiLevelType w:val="multilevel"/>
    <w:tmpl w:val="0E8EB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45C755F"/>
    <w:multiLevelType w:val="multilevel"/>
    <w:tmpl w:val="1DA46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692A34"/>
    <w:multiLevelType w:val="hybridMultilevel"/>
    <w:tmpl w:val="A7B8E0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15149"/>
    <w:multiLevelType w:val="multilevel"/>
    <w:tmpl w:val="0E8EB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610F58"/>
    <w:multiLevelType w:val="multilevel"/>
    <w:tmpl w:val="87927D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08C7A48"/>
    <w:multiLevelType w:val="multilevel"/>
    <w:tmpl w:val="CF0EE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BC69E7"/>
    <w:multiLevelType w:val="multilevel"/>
    <w:tmpl w:val="21A40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745733A"/>
    <w:multiLevelType w:val="multilevel"/>
    <w:tmpl w:val="846A3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1F85A0A"/>
    <w:multiLevelType w:val="hybridMultilevel"/>
    <w:tmpl w:val="0DACFB1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356800"/>
    <w:multiLevelType w:val="multilevel"/>
    <w:tmpl w:val="155E3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8AC185C"/>
    <w:multiLevelType w:val="multilevel"/>
    <w:tmpl w:val="7F928D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D34830"/>
    <w:multiLevelType w:val="multilevel"/>
    <w:tmpl w:val="2258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DF0100B"/>
    <w:multiLevelType w:val="multilevel"/>
    <w:tmpl w:val="31AE33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3017326"/>
    <w:multiLevelType w:val="multilevel"/>
    <w:tmpl w:val="B8923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A63A9E"/>
    <w:multiLevelType w:val="multilevel"/>
    <w:tmpl w:val="D8969E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9885BCF"/>
    <w:multiLevelType w:val="multilevel"/>
    <w:tmpl w:val="9DD69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E840902"/>
    <w:multiLevelType w:val="multilevel"/>
    <w:tmpl w:val="0E8EB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03F7A23"/>
    <w:multiLevelType w:val="multilevel"/>
    <w:tmpl w:val="C7800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487FE1"/>
    <w:multiLevelType w:val="multilevel"/>
    <w:tmpl w:val="3C225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9296BDD"/>
    <w:multiLevelType w:val="multilevel"/>
    <w:tmpl w:val="92568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A770503"/>
    <w:multiLevelType w:val="multilevel"/>
    <w:tmpl w:val="FD38D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B57107F"/>
    <w:multiLevelType w:val="hybridMultilevel"/>
    <w:tmpl w:val="06D446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AC4053"/>
    <w:multiLevelType w:val="hybridMultilevel"/>
    <w:tmpl w:val="4874117A"/>
    <w:lvl w:ilvl="0" w:tplc="7AEE8FB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AF3F1E"/>
    <w:multiLevelType w:val="hybridMultilevel"/>
    <w:tmpl w:val="3502F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2C3893"/>
    <w:multiLevelType w:val="multilevel"/>
    <w:tmpl w:val="1AD23A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0075879">
    <w:abstractNumId w:val="33"/>
  </w:num>
  <w:num w:numId="2" w16cid:durableId="1530485800">
    <w:abstractNumId w:val="14"/>
  </w:num>
  <w:num w:numId="3" w16cid:durableId="741021337">
    <w:abstractNumId w:val="20"/>
  </w:num>
  <w:num w:numId="4" w16cid:durableId="500319107">
    <w:abstractNumId w:val="0"/>
  </w:num>
  <w:num w:numId="5" w16cid:durableId="67464648">
    <w:abstractNumId w:val="2"/>
  </w:num>
  <w:num w:numId="6" w16cid:durableId="1020161661">
    <w:abstractNumId w:val="19"/>
  </w:num>
  <w:num w:numId="7" w16cid:durableId="1452364664">
    <w:abstractNumId w:val="8"/>
  </w:num>
  <w:num w:numId="8" w16cid:durableId="1787696820">
    <w:abstractNumId w:val="29"/>
  </w:num>
  <w:num w:numId="9" w16cid:durableId="1051081048">
    <w:abstractNumId w:val="30"/>
  </w:num>
  <w:num w:numId="10" w16cid:durableId="1350178163">
    <w:abstractNumId w:val="26"/>
  </w:num>
  <w:num w:numId="11" w16cid:durableId="903416756">
    <w:abstractNumId w:val="4"/>
  </w:num>
  <w:num w:numId="12" w16cid:durableId="564415357">
    <w:abstractNumId w:val="21"/>
  </w:num>
  <w:num w:numId="13" w16cid:durableId="1121068877">
    <w:abstractNumId w:val="17"/>
  </w:num>
  <w:num w:numId="14" w16cid:durableId="495846374">
    <w:abstractNumId w:val="6"/>
  </w:num>
  <w:num w:numId="15" w16cid:durableId="765535617">
    <w:abstractNumId w:val="27"/>
  </w:num>
  <w:num w:numId="16" w16cid:durableId="1765953580">
    <w:abstractNumId w:val="1"/>
  </w:num>
  <w:num w:numId="17" w16cid:durableId="621348149">
    <w:abstractNumId w:val="13"/>
  </w:num>
  <w:num w:numId="18" w16cid:durableId="219218944">
    <w:abstractNumId w:val="12"/>
  </w:num>
  <w:num w:numId="19" w16cid:durableId="1174492056">
    <w:abstractNumId w:val="3"/>
  </w:num>
  <w:num w:numId="20" w16cid:durableId="2145462420">
    <w:abstractNumId w:val="15"/>
  </w:num>
  <w:num w:numId="21" w16cid:durableId="1234199011">
    <w:abstractNumId w:val="28"/>
  </w:num>
  <w:num w:numId="22" w16cid:durableId="1999454132">
    <w:abstractNumId w:val="7"/>
  </w:num>
  <w:num w:numId="23" w16cid:durableId="945117235">
    <w:abstractNumId w:val="16"/>
  </w:num>
  <w:num w:numId="24" w16cid:durableId="1008407962">
    <w:abstractNumId w:val="24"/>
  </w:num>
  <w:num w:numId="25" w16cid:durableId="379326575">
    <w:abstractNumId w:val="36"/>
  </w:num>
  <w:num w:numId="26" w16cid:durableId="1967155214">
    <w:abstractNumId w:val="11"/>
  </w:num>
  <w:num w:numId="27" w16cid:durableId="1971200362">
    <w:abstractNumId w:val="22"/>
  </w:num>
  <w:num w:numId="28" w16cid:durableId="1081029020">
    <w:abstractNumId w:val="31"/>
  </w:num>
  <w:num w:numId="29" w16cid:durableId="1892497969">
    <w:abstractNumId w:val="23"/>
  </w:num>
  <w:num w:numId="30" w16cid:durableId="454755095">
    <w:abstractNumId w:val="25"/>
  </w:num>
  <w:num w:numId="31" w16cid:durableId="785543586">
    <w:abstractNumId w:val="18"/>
  </w:num>
  <w:num w:numId="32" w16cid:durableId="601228148">
    <w:abstractNumId w:val="32"/>
  </w:num>
  <w:num w:numId="33" w16cid:durableId="1578854999">
    <w:abstractNumId w:val="5"/>
  </w:num>
  <w:num w:numId="34" w16cid:durableId="1300645199">
    <w:abstractNumId w:val="34"/>
  </w:num>
  <w:num w:numId="35" w16cid:durableId="847910479">
    <w:abstractNumId w:val="35"/>
  </w:num>
  <w:num w:numId="36" w16cid:durableId="1843162639">
    <w:abstractNumId w:val="9"/>
  </w:num>
  <w:num w:numId="37" w16cid:durableId="23929167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1MDQzMLQ0MDM1MTBX0lEKTi0uzszPAykwqwUAKG7GACwAAAA="/>
  </w:docVars>
  <w:rsids>
    <w:rsidRoot w:val="00F60D00"/>
    <w:rsid w:val="00040195"/>
    <w:rsid w:val="00050804"/>
    <w:rsid w:val="00060A3B"/>
    <w:rsid w:val="0008796A"/>
    <w:rsid w:val="000A1CCE"/>
    <w:rsid w:val="000A75BD"/>
    <w:rsid w:val="000B3743"/>
    <w:rsid w:val="000B4327"/>
    <w:rsid w:val="000B4D8B"/>
    <w:rsid w:val="000B57E3"/>
    <w:rsid w:val="000C2278"/>
    <w:rsid w:val="000E3B79"/>
    <w:rsid w:val="000E6370"/>
    <w:rsid w:val="0011013C"/>
    <w:rsid w:val="0011256C"/>
    <w:rsid w:val="001160C3"/>
    <w:rsid w:val="00122DBD"/>
    <w:rsid w:val="00146466"/>
    <w:rsid w:val="0015335C"/>
    <w:rsid w:val="001656A9"/>
    <w:rsid w:val="001736B0"/>
    <w:rsid w:val="00175460"/>
    <w:rsid w:val="00176DEA"/>
    <w:rsid w:val="00197296"/>
    <w:rsid w:val="001A3ACF"/>
    <w:rsid w:val="001A454E"/>
    <w:rsid w:val="001A7C1B"/>
    <w:rsid w:val="001B0FB8"/>
    <w:rsid w:val="001C0D5D"/>
    <w:rsid w:val="001C5878"/>
    <w:rsid w:val="001F062C"/>
    <w:rsid w:val="00200661"/>
    <w:rsid w:val="00202A6B"/>
    <w:rsid w:val="0020439C"/>
    <w:rsid w:val="0021033C"/>
    <w:rsid w:val="002231B6"/>
    <w:rsid w:val="00224F93"/>
    <w:rsid w:val="002313FF"/>
    <w:rsid w:val="0023243A"/>
    <w:rsid w:val="00232D33"/>
    <w:rsid w:val="0023317E"/>
    <w:rsid w:val="00236C38"/>
    <w:rsid w:val="00240965"/>
    <w:rsid w:val="00244C92"/>
    <w:rsid w:val="0024743A"/>
    <w:rsid w:val="00264D29"/>
    <w:rsid w:val="002729C2"/>
    <w:rsid w:val="002809BB"/>
    <w:rsid w:val="00284FD5"/>
    <w:rsid w:val="002929D0"/>
    <w:rsid w:val="002A3FDF"/>
    <w:rsid w:val="002B0A2F"/>
    <w:rsid w:val="002B5B2A"/>
    <w:rsid w:val="002C006C"/>
    <w:rsid w:val="002D7A34"/>
    <w:rsid w:val="002E64E1"/>
    <w:rsid w:val="002E68E2"/>
    <w:rsid w:val="002E6EA4"/>
    <w:rsid w:val="002F670A"/>
    <w:rsid w:val="003350BA"/>
    <w:rsid w:val="003360B2"/>
    <w:rsid w:val="00350046"/>
    <w:rsid w:val="00376E07"/>
    <w:rsid w:val="00390DB5"/>
    <w:rsid w:val="003A095D"/>
    <w:rsid w:val="003A7EA0"/>
    <w:rsid w:val="003B1A31"/>
    <w:rsid w:val="003B1F08"/>
    <w:rsid w:val="003B521F"/>
    <w:rsid w:val="003C71FC"/>
    <w:rsid w:val="003D4EBC"/>
    <w:rsid w:val="003D72BD"/>
    <w:rsid w:val="003E094B"/>
    <w:rsid w:val="003E1D64"/>
    <w:rsid w:val="003E51CD"/>
    <w:rsid w:val="00411567"/>
    <w:rsid w:val="00421E65"/>
    <w:rsid w:val="00425B86"/>
    <w:rsid w:val="00431562"/>
    <w:rsid w:val="0043360D"/>
    <w:rsid w:val="00435259"/>
    <w:rsid w:val="00436B6A"/>
    <w:rsid w:val="00442792"/>
    <w:rsid w:val="00456D53"/>
    <w:rsid w:val="00460705"/>
    <w:rsid w:val="004629F7"/>
    <w:rsid w:val="004768BD"/>
    <w:rsid w:val="0047742E"/>
    <w:rsid w:val="00480A90"/>
    <w:rsid w:val="00492B49"/>
    <w:rsid w:val="00492C0C"/>
    <w:rsid w:val="00494CF6"/>
    <w:rsid w:val="004A7AAD"/>
    <w:rsid w:val="004B71E8"/>
    <w:rsid w:val="004D1969"/>
    <w:rsid w:val="004D276D"/>
    <w:rsid w:val="004E17D8"/>
    <w:rsid w:val="004E61AA"/>
    <w:rsid w:val="005009B1"/>
    <w:rsid w:val="0051014A"/>
    <w:rsid w:val="005154BE"/>
    <w:rsid w:val="00521899"/>
    <w:rsid w:val="00524970"/>
    <w:rsid w:val="005471FE"/>
    <w:rsid w:val="0055412B"/>
    <w:rsid w:val="00565646"/>
    <w:rsid w:val="00566946"/>
    <w:rsid w:val="00576186"/>
    <w:rsid w:val="0057714C"/>
    <w:rsid w:val="0058227D"/>
    <w:rsid w:val="00587832"/>
    <w:rsid w:val="005942F2"/>
    <w:rsid w:val="005957AD"/>
    <w:rsid w:val="005A023D"/>
    <w:rsid w:val="005A3CA9"/>
    <w:rsid w:val="005B2BB1"/>
    <w:rsid w:val="005B7E0D"/>
    <w:rsid w:val="005D78BC"/>
    <w:rsid w:val="005E405D"/>
    <w:rsid w:val="005F2A1A"/>
    <w:rsid w:val="005F41A3"/>
    <w:rsid w:val="005F6A1A"/>
    <w:rsid w:val="00600443"/>
    <w:rsid w:val="0060055E"/>
    <w:rsid w:val="00607214"/>
    <w:rsid w:val="00617D00"/>
    <w:rsid w:val="00630213"/>
    <w:rsid w:val="00643B8A"/>
    <w:rsid w:val="00656638"/>
    <w:rsid w:val="006741E3"/>
    <w:rsid w:val="006843BD"/>
    <w:rsid w:val="006A3375"/>
    <w:rsid w:val="006B0161"/>
    <w:rsid w:val="006B42D3"/>
    <w:rsid w:val="006C42B5"/>
    <w:rsid w:val="006D05F6"/>
    <w:rsid w:val="006D2C61"/>
    <w:rsid w:val="006D30D4"/>
    <w:rsid w:val="006D71B8"/>
    <w:rsid w:val="006E383A"/>
    <w:rsid w:val="006E7F43"/>
    <w:rsid w:val="006F4E5A"/>
    <w:rsid w:val="00710175"/>
    <w:rsid w:val="00735CD1"/>
    <w:rsid w:val="0075588F"/>
    <w:rsid w:val="00757497"/>
    <w:rsid w:val="0076674D"/>
    <w:rsid w:val="007713EA"/>
    <w:rsid w:val="00785FA4"/>
    <w:rsid w:val="007877EB"/>
    <w:rsid w:val="00787A37"/>
    <w:rsid w:val="007A3A88"/>
    <w:rsid w:val="007B3DCC"/>
    <w:rsid w:val="007B570A"/>
    <w:rsid w:val="007B5EEA"/>
    <w:rsid w:val="007C19EA"/>
    <w:rsid w:val="007D570A"/>
    <w:rsid w:val="00803A50"/>
    <w:rsid w:val="00807875"/>
    <w:rsid w:val="00810AA0"/>
    <w:rsid w:val="00815A66"/>
    <w:rsid w:val="0082571E"/>
    <w:rsid w:val="00831A2C"/>
    <w:rsid w:val="008400CF"/>
    <w:rsid w:val="00842696"/>
    <w:rsid w:val="008430E5"/>
    <w:rsid w:val="00847CCD"/>
    <w:rsid w:val="008673E8"/>
    <w:rsid w:val="00881D14"/>
    <w:rsid w:val="008835A1"/>
    <w:rsid w:val="00896D2C"/>
    <w:rsid w:val="008A0368"/>
    <w:rsid w:val="008A24A6"/>
    <w:rsid w:val="008C42FE"/>
    <w:rsid w:val="008C449C"/>
    <w:rsid w:val="008F0FFF"/>
    <w:rsid w:val="00913F3E"/>
    <w:rsid w:val="009156F6"/>
    <w:rsid w:val="00920F79"/>
    <w:rsid w:val="00945766"/>
    <w:rsid w:val="00966DCB"/>
    <w:rsid w:val="00972FAC"/>
    <w:rsid w:val="00973E2C"/>
    <w:rsid w:val="009822CF"/>
    <w:rsid w:val="00982997"/>
    <w:rsid w:val="00984095"/>
    <w:rsid w:val="009A0AC9"/>
    <w:rsid w:val="009A556B"/>
    <w:rsid w:val="009B1AE3"/>
    <w:rsid w:val="009B5F48"/>
    <w:rsid w:val="009C28AD"/>
    <w:rsid w:val="009C520B"/>
    <w:rsid w:val="009E2384"/>
    <w:rsid w:val="009E6866"/>
    <w:rsid w:val="009F3C89"/>
    <w:rsid w:val="00A062BE"/>
    <w:rsid w:val="00A13993"/>
    <w:rsid w:val="00A24C72"/>
    <w:rsid w:val="00A27898"/>
    <w:rsid w:val="00A503BC"/>
    <w:rsid w:val="00A560AA"/>
    <w:rsid w:val="00A6184C"/>
    <w:rsid w:val="00A725EA"/>
    <w:rsid w:val="00A9254F"/>
    <w:rsid w:val="00AA491A"/>
    <w:rsid w:val="00AA56B7"/>
    <w:rsid w:val="00AA59A8"/>
    <w:rsid w:val="00AB1AEC"/>
    <w:rsid w:val="00AD2F89"/>
    <w:rsid w:val="00AE214A"/>
    <w:rsid w:val="00AE3FB4"/>
    <w:rsid w:val="00AE4D46"/>
    <w:rsid w:val="00B03A63"/>
    <w:rsid w:val="00B1239B"/>
    <w:rsid w:val="00B20477"/>
    <w:rsid w:val="00B249C0"/>
    <w:rsid w:val="00B31063"/>
    <w:rsid w:val="00B33615"/>
    <w:rsid w:val="00B46C36"/>
    <w:rsid w:val="00B74C72"/>
    <w:rsid w:val="00B74E25"/>
    <w:rsid w:val="00B7719E"/>
    <w:rsid w:val="00B857E8"/>
    <w:rsid w:val="00B90AB6"/>
    <w:rsid w:val="00BA4FA7"/>
    <w:rsid w:val="00BA7CDC"/>
    <w:rsid w:val="00BB53C8"/>
    <w:rsid w:val="00BF6098"/>
    <w:rsid w:val="00C16C98"/>
    <w:rsid w:val="00C20200"/>
    <w:rsid w:val="00C37762"/>
    <w:rsid w:val="00C4164F"/>
    <w:rsid w:val="00C417D5"/>
    <w:rsid w:val="00C44E56"/>
    <w:rsid w:val="00C516B7"/>
    <w:rsid w:val="00C62379"/>
    <w:rsid w:val="00C6343E"/>
    <w:rsid w:val="00C63A11"/>
    <w:rsid w:val="00C66305"/>
    <w:rsid w:val="00C667F9"/>
    <w:rsid w:val="00C66ADE"/>
    <w:rsid w:val="00C67954"/>
    <w:rsid w:val="00C71D72"/>
    <w:rsid w:val="00C91FA3"/>
    <w:rsid w:val="00CA1389"/>
    <w:rsid w:val="00CA1D29"/>
    <w:rsid w:val="00CB2353"/>
    <w:rsid w:val="00CC2C45"/>
    <w:rsid w:val="00CC6D54"/>
    <w:rsid w:val="00CD0CEA"/>
    <w:rsid w:val="00CD16BC"/>
    <w:rsid w:val="00CD4087"/>
    <w:rsid w:val="00CE0752"/>
    <w:rsid w:val="00CE1A4D"/>
    <w:rsid w:val="00CE3824"/>
    <w:rsid w:val="00CF073A"/>
    <w:rsid w:val="00CF090E"/>
    <w:rsid w:val="00D04A5A"/>
    <w:rsid w:val="00D1175F"/>
    <w:rsid w:val="00D1341C"/>
    <w:rsid w:val="00D20CB0"/>
    <w:rsid w:val="00D35A95"/>
    <w:rsid w:val="00D42225"/>
    <w:rsid w:val="00D45D6B"/>
    <w:rsid w:val="00D521F0"/>
    <w:rsid w:val="00D526CD"/>
    <w:rsid w:val="00D60B2F"/>
    <w:rsid w:val="00D61360"/>
    <w:rsid w:val="00D81213"/>
    <w:rsid w:val="00D95201"/>
    <w:rsid w:val="00DA385A"/>
    <w:rsid w:val="00DE7526"/>
    <w:rsid w:val="00DE7BED"/>
    <w:rsid w:val="00DF75AC"/>
    <w:rsid w:val="00E05AD8"/>
    <w:rsid w:val="00E354CC"/>
    <w:rsid w:val="00E46759"/>
    <w:rsid w:val="00E54674"/>
    <w:rsid w:val="00E5787C"/>
    <w:rsid w:val="00E61A48"/>
    <w:rsid w:val="00E719CC"/>
    <w:rsid w:val="00E72197"/>
    <w:rsid w:val="00E7335F"/>
    <w:rsid w:val="00E73DE6"/>
    <w:rsid w:val="00E82D55"/>
    <w:rsid w:val="00E92520"/>
    <w:rsid w:val="00EA28B4"/>
    <w:rsid w:val="00EB20B5"/>
    <w:rsid w:val="00EB7585"/>
    <w:rsid w:val="00EC0486"/>
    <w:rsid w:val="00EC3DFE"/>
    <w:rsid w:val="00ED6387"/>
    <w:rsid w:val="00ED6E9D"/>
    <w:rsid w:val="00EE4BE1"/>
    <w:rsid w:val="00EE55D4"/>
    <w:rsid w:val="00EE7D2E"/>
    <w:rsid w:val="00EF79BE"/>
    <w:rsid w:val="00F14201"/>
    <w:rsid w:val="00F1657A"/>
    <w:rsid w:val="00F2132E"/>
    <w:rsid w:val="00F22930"/>
    <w:rsid w:val="00F23709"/>
    <w:rsid w:val="00F40C46"/>
    <w:rsid w:val="00F60D00"/>
    <w:rsid w:val="00F83AB0"/>
    <w:rsid w:val="00F928C3"/>
    <w:rsid w:val="00F94C19"/>
    <w:rsid w:val="00F94C58"/>
    <w:rsid w:val="00FA6B4F"/>
    <w:rsid w:val="00FA7FF2"/>
    <w:rsid w:val="00FB0D68"/>
    <w:rsid w:val="00FB61E8"/>
    <w:rsid w:val="00FC080F"/>
    <w:rsid w:val="00FC12EE"/>
    <w:rsid w:val="00FC76B7"/>
    <w:rsid w:val="00FE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CDE70E"/>
  <w15:chartTrackingRefBased/>
  <w15:docId w15:val="{22698AB9-4A10-40EC-A58A-ED673B0FD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42B5"/>
    <w:pPr>
      <w:spacing w:line="256" w:lineRule="auto"/>
    </w:pPr>
    <w:rPr>
      <w:rFonts w:ascii="Calibri" w:eastAsia="DengXian" w:hAnsi="Calibri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0161"/>
    <w:pPr>
      <w:spacing w:line="254" w:lineRule="auto"/>
      <w:ind w:left="720"/>
      <w:contextualSpacing/>
    </w:pPr>
    <w:rPr>
      <w:rFonts w:eastAsia="Calibri"/>
      <w:kern w:val="0"/>
      <w:lang w:eastAsia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768BD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31A2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A38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85A"/>
    <w:rPr>
      <w:rFonts w:ascii="Calibri" w:eastAsia="DengXian" w:hAnsi="Calibri" w:cs="Arial"/>
    </w:rPr>
  </w:style>
  <w:style w:type="paragraph" w:styleId="Footer">
    <w:name w:val="footer"/>
    <w:basedOn w:val="Normal"/>
    <w:link w:val="FooterChar"/>
    <w:uiPriority w:val="99"/>
    <w:unhideWhenUsed/>
    <w:rsid w:val="00DA38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85A"/>
    <w:rPr>
      <w:rFonts w:ascii="Calibri" w:eastAsia="DengXian" w:hAnsi="Calibri" w:cs="Arial"/>
    </w:rPr>
  </w:style>
  <w:style w:type="character" w:styleId="Hyperlink">
    <w:name w:val="Hyperlink"/>
    <w:basedOn w:val="DefaultParagraphFont"/>
    <w:uiPriority w:val="99"/>
    <w:unhideWhenUsed/>
    <w:rsid w:val="005541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1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4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3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5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5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1</TotalTime>
  <Pages>2</Pages>
  <Words>202</Words>
  <Characters>1291</Characters>
  <Application>Microsoft Office Word</Application>
  <DocSecurity>0</DocSecurity>
  <Lines>58</Lines>
  <Paragraphs>26</Paragraphs>
  <ScaleCrop>false</ScaleCrop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 MSN</dc:creator>
  <cp:keywords/>
  <dc:description/>
  <cp:lastModifiedBy>2017 MSN</cp:lastModifiedBy>
  <cp:revision>316</cp:revision>
  <dcterms:created xsi:type="dcterms:W3CDTF">2023-06-07T03:20:00Z</dcterms:created>
  <dcterms:modified xsi:type="dcterms:W3CDTF">2023-12-04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79e3e3db330039810d502a938759fa02a192aa555e838ad8d8cd8aa5379754</vt:lpwstr>
  </property>
</Properties>
</file>